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757B" w:rsidRDefault="00CC757B" w:rsidP="00CC757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CAVATION &amp; TRENCHING</w:t>
      </w:r>
    </w:p>
    <w:p w:rsidR="00CC757B" w:rsidRDefault="00CC757B" w:rsidP="00CC757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OTECTIVE SUPPORT SYSTEMS</w:t>
      </w:r>
    </w:p>
    <w:p w:rsidR="00CC757B" w:rsidRDefault="00CC757B" w:rsidP="00CC757B">
      <w:pPr>
        <w:jc w:val="center"/>
        <w:rPr>
          <w:rFonts w:ascii="Arial" w:hAnsi="Arial" w:cs="Arial"/>
          <w:b/>
          <w:sz w:val="24"/>
          <w:szCs w:val="24"/>
        </w:rPr>
      </w:pPr>
    </w:p>
    <w:p w:rsidR="00CC757B" w:rsidRDefault="00CC757B" w:rsidP="00CC757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4886325" cy="43338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luminum Hydraulic Shoring .gif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57B" w:rsidRDefault="00CC757B" w:rsidP="00CC757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4352925" cy="27432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neumatic Shoring.g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57B" w:rsidRPr="00CC757B" w:rsidRDefault="00CC757B" w:rsidP="00CC757B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r>
        <w:rPr>
          <w:rFonts w:ascii="Arial" w:hAnsi="Arial" w:cs="Arial"/>
          <w:b/>
          <w:noProof/>
          <w:sz w:val="24"/>
          <w:szCs w:val="24"/>
        </w:rPr>
        <w:lastRenderedPageBreak/>
        <w:drawing>
          <wp:inline distT="0" distB="0" distL="0" distR="0">
            <wp:extent cx="4933950" cy="6705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w Jacks &amp; Trench Shields .g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CC757B" w:rsidRPr="00CC75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TcyMAAiM0MjIyUdpeDU4uLM/DyQAsNaAA3F+oQsAAAA"/>
  </w:docVars>
  <w:rsids>
    <w:rsidRoot w:val="00CC757B"/>
    <w:rsid w:val="00CC7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970D6"/>
  <w15:chartTrackingRefBased/>
  <w15:docId w15:val="{1DDF6C0B-3172-45C9-B043-C870A95F5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gif"/><Relationship Id="rId5" Type="http://schemas.openxmlformats.org/officeDocument/2006/relationships/image" Target="media/image2.gif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1</cp:revision>
  <dcterms:created xsi:type="dcterms:W3CDTF">2020-04-07T15:33:00Z</dcterms:created>
  <dcterms:modified xsi:type="dcterms:W3CDTF">2020-04-07T15:36:00Z</dcterms:modified>
</cp:coreProperties>
</file>